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1" w:name="Xf3e1480b6bfa6a6e89cf605733c06f18007fa27"/>
    <w:p>
      <w:pPr>
        <w:pStyle w:val="Heading1"/>
      </w:pPr>
      <w:r>
        <w:t xml:space="preserve">Internship Application Letter for Paramedic Position</w:t>
      </w:r>
    </w:p>
    <w:p>
      <w:pPr>
        <w:pStyle w:val="FirstParagraph"/>
      </w:pPr>
      <w:r>
        <w:t xml:space="preserve">Date: October 26, 2023</w:t>
      </w:r>
    </w:p>
    <w:p>
      <w:pPr>
        <w:pStyle w:val="BodyText"/>
      </w:pPr>
      <w:r>
        <w:t xml:space="preserve">Mr./Ms. [Hiring Manager Name]</w:t>
      </w:r>
    </w:p>
    <w:p>
      <w:pPr>
        <w:pStyle w:val="BodyText"/>
      </w:pPr>
      <w:r>
        <w:t xml:space="preserve">[Hospital/Organization Name]</w:t>
      </w:r>
    </w:p>
    <w:p>
      <w:pPr>
        <w:pStyle w:val="BodyText"/>
      </w:pPr>
      <w:r>
        <w:t xml:space="preserve">[Organization Address]</w:t>
      </w:r>
    </w:p>
    <w:p>
      <w:pPr>
        <w:pStyle w:val="BodyText"/>
      </w:pPr>
      <w:r>
        <w:t xml:space="preserve">Dhaka, Bangladesh</w:t>
      </w:r>
    </w:p>
    <w:bookmarkStart w:id="20" w:name="Xef0afcc04dd6abb450fcb5e102e1c4b2be57ff9"/>
    <w:p>
      <w:pPr>
        <w:pStyle w:val="Heading2"/>
      </w:pPr>
      <w:r>
        <w:t xml:space="preserve">Subject: Application for Paramedic Internship at [Organization Name] in Dhaka, Bangladesh</w:t>
      </w:r>
    </w:p>
    <w:p>
      <w:pPr>
        <w:pStyle w:val="FirstParagraph"/>
      </w:pPr>
      <w:r>
        <w:t xml:space="preserve">Dear Mr./Ms. [Hiring Manager Last Name],</w:t>
      </w:r>
    </w:p>
    <w:p>
      <w:pPr>
        <w:pStyle w:val="BodyText"/>
      </w:pPr>
      <w:r>
        <w:t xml:space="preserve">It is with profound enthusiasm and unwavering dedication to emergency medical services that I submit my application for the Paramedic Internship position at [Organization Name] in Dhaka, Bangladesh. As a recent graduate of the Bachelor of Science in Emergency Medicine (BSc) program from Bangladesh Medical College, I have meticulously prepared myself to serve within the dynamic healthcare landscape of Dhaka—a city where urgent medical needs intersect with rapid urbanization and complex public health challenges. This Internship Application Letter represents not merely a formal submission, but a commitment to contribute meaningfully to Bangladesh's critical frontline emergency response system.</w:t>
      </w:r>
    </w:p>
    <w:p>
      <w:pPr>
        <w:pStyle w:val="BodyText"/>
      </w:pPr>
      <w:r>
        <w:t xml:space="preserve">Dhaka’s unique environment demands paramedics who are not only technically proficient but also culturally attuned and resilient in high-stress situations. Having grown up amidst Dhaka’s vibrant yet challenging urban ecosystem—from navigating the dense traffic of Gulshan to witnessing community health initiatives in neighborhood clinics—I understand the specific needs of our city's population. Bangladesh faces significant healthcare disparities, with emergency services often strained by overcrowded hospitals and limited resources, particularly during monsoon seasons or public health emergencies. I am eager to apply my skills within this context, learning from experienced professionals at [Organization Name] while actively supporting your mission to save lives in the heart of Dhaka.</w:t>
      </w:r>
    </w:p>
    <w:p>
      <w:pPr>
        <w:pStyle w:val="BodyText"/>
      </w:pPr>
      <w:r>
        <w:t xml:space="preserve">My academic training has provided me with a robust foundation in advanced life support (ALS), trauma management, and patient assessment. Courses such as "Emergency Medical Care in Resource-Limited Settings" and "Disaster Response Strategies for South Asia" directly prepared me for the realities of paramedic work in Bangladesh. During my clinical rotations at Dhaka Medical College Hospital’s Emergency Department, I gained hands-on experience managing acute cases—including road traffic accidents common along Dhaka's congested roads, cardiac emergencies in densely populated slums, and maternal complications during high-risk deliveries. I became adept at using portable ECG machines, IV fluid administration under time constraints, and communicating effectively with patients from diverse socioeconomic backgrounds—a critical skill given Dhaka’s multicultural fabric.</w:t>
      </w:r>
    </w:p>
    <w:p>
      <w:pPr>
        <w:pStyle w:val="BodyText"/>
      </w:pPr>
      <w:r>
        <w:t xml:space="preserve">Furthermore, I actively participated in two community-based emergency response drills organized by the Bangladesh Red Crescent Society in Mirpur. These simulations mirrored Dhaka’s real-world challenges: coordinating with police during a simulated multi-vehicle collision at a busy intersection, managing triage for 50+ "victims" amid loud environmental noise (mimicking traffic chaos), and practicing rapid extrication techniques in narrow alleyways. I also volunteered with BRAC’s Mobile Health Units in Old Dhaka, providing basic first aid to street vendors and rickshaw pullers—a role that deepened my empathy for the city’s most vulnerable populations. These experiences taught me that effective paramedicine in Bangladesh requires more than clinical skills; it demands patience, adaptability, and respect for local customs when administering care.</w:t>
      </w:r>
    </w:p>
    <w:p>
      <w:pPr>
        <w:pStyle w:val="BodyText"/>
      </w:pPr>
      <w:r>
        <w:t xml:space="preserve">What distinguishes my approach is my commitment to understanding the socio-medical context of Dhaka. I have studied WHO reports on Bangladesh’s emergency medical services (EMS) gaps and recognize that our city needs paramedics who can bridge the "golden hour" gap through community education. For instance, during monsoon floods in 2022, I assisted local NGOs in training neighborhood leaders to perform basic CPR—a skill I believe will be invaluable when working with [Organization Name]’s public outreach programs. I am equally committed to ethical practice, having completed the Bangladesh Medical Council’s mandatory ethics module and adhering strictly to protocols for patient privacy in a country where healthcare access remains unequal.</w:t>
      </w:r>
    </w:p>
    <w:p>
      <w:pPr>
        <w:pStyle w:val="BodyText"/>
      </w:pPr>
      <w:r>
        <w:t xml:space="preserve">I am particularly drawn to [Organization Name] because of your pioneering work in integrating modern EMS technology with grassroots community engagement. Your recent initiative using mobile apps for real-time ambulance tracking across Dhaka’s traffic grid aligns perfectly with my aspiration to advance emergency response efficiency. I am eager to learn from your paramedic team, assist in data collection for improving response times, and contribute to your efforts in making Dhaka safer—one call at a time. The opportunity to work alongside mentors who navigate the complexities of urban emergency care while upholding national healthcare standards is exactly what I seek as an emerging professional.</w:t>
      </w:r>
    </w:p>
    <w:p>
      <w:pPr>
        <w:pStyle w:val="BodyText"/>
      </w:pPr>
      <w:r>
        <w:t xml:space="preserve">As a Bangladeshi citizen deeply invested in my nation’s progress, I view this internship not as a stepping stone but as a vital step toward becoming a paramedic who serves Dhaka with honor. My goal is to eventually specialize in disaster medicine, supporting communities during cyclones or urban crises that disproportionately impact our cities. With my academic credentials, practical experience in Bangladesh’s healthcare settings, and unwavering passion for public service, I am confident I can contribute immediately to your team’s objectives.</w:t>
      </w:r>
    </w:p>
    <w:p>
      <w:pPr>
        <w:pStyle w:val="BodyText"/>
      </w:pPr>
      <w:r>
        <w:t xml:space="preserve">Thank you for considering my application for this Paramedic Internship in Dhaka. I have attached my CV and academic transcripts for your review. I welcome the opportunity to discuss how my skills align with [Organization Name]’s vision during an interview at your convenience. Please contact me via email at [your.email@example.com] or phone at [+880 17XXX XXXXX].</w:t>
      </w:r>
    </w:p>
    <w:p>
      <w:pPr>
        <w:pStyle w:val="BodyText"/>
      </w:pPr>
      <w:r>
        <w:t xml:space="preserve">With sincere regards,</w:t>
      </w:r>
    </w:p>
    <w:p>
      <w:pPr>
        <w:pStyle w:val="BodyText"/>
      </w:pPr>
      <w:r>
        <w:rPr>
          <w:bCs/>
          <w:b/>
        </w:rPr>
        <w:t xml:space="preserve">[Your Full Name]</w:t>
      </w:r>
    </w:p>
    <w:p>
      <w:pPr>
        <w:pStyle w:val="BodyText"/>
      </w:pPr>
      <w:r>
        <w:t xml:space="preserve">BSc in Emergency Medicine (Honors)</w:t>
      </w:r>
    </w:p>
    <w:p>
      <w:pPr>
        <w:pStyle w:val="BodyText"/>
      </w:pPr>
      <w:r>
        <w:t xml:space="preserve">Bangladesh Medical College, Dhaka</w:t>
      </w:r>
    </w:p>
    <w:p>
      <w:pPr>
        <w:pStyle w:val="BodyText"/>
      </w:pPr>
      <w:r>
        <w:t xml:space="preserve">Email: [your.email@example.com] | Phone: +880 17XXX XXXXX</w:t>
      </w:r>
    </w:p>
    <w:p>
      <w:pPr>
        <w:pStyle w:val="BodyText"/>
      </w:pPr>
      <w:r>
        <w:t xml:space="preserve">Word Count: 824</w:t>
      </w:r>
    </w:p>
    <w:p>
      <w:pPr>
        <w:pStyle w:val="BodyText"/>
      </w:pPr>
      <w:r>
        <w:t xml:space="preserve">Keywords integrated per request: Internship Application Letter, Paramedic, Bangladesh Dhak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3T07:18:52Z</dcterms:created>
  <dcterms:modified xsi:type="dcterms:W3CDTF">2026-07-23T07:18:52Z</dcterms:modified>
</cp:coreProperties>
</file>

<file path=docProps/custom.xml><?xml version="1.0" encoding="utf-8"?>
<Properties xmlns="http://schemas.openxmlformats.org/officeDocument/2006/custom-properties" xmlns:vt="http://schemas.openxmlformats.org/officeDocument/2006/docPropsVTypes"/>
</file>